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B48E3C" w14:textId="139A4E53" w:rsidR="004150D9" w:rsidRDefault="00A87D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data are collected from here:</w:t>
      </w:r>
    </w:p>
    <w:p w14:paraId="30E25F67" w14:textId="32F6196E" w:rsidR="00A87D57" w:rsidRDefault="00502A0E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Pr="00D40D40">
          <w:rPr>
            <w:rStyle w:val="Hyperlink"/>
            <w:rFonts w:ascii="Times New Roman" w:hAnsi="Times New Roman" w:cs="Times New Roman"/>
            <w:sz w:val="24"/>
            <w:szCs w:val="24"/>
          </w:rPr>
          <w:t>https://forms.office.com/r/T2frmSyd8f</w:t>
        </w:r>
      </w:hyperlink>
    </w:p>
    <w:p w14:paraId="72DC5C78" w14:textId="77777777" w:rsidR="00502A0E" w:rsidRDefault="00502A0E">
      <w:pPr>
        <w:rPr>
          <w:rFonts w:ascii="Times New Roman" w:hAnsi="Times New Roman" w:cs="Times New Roman"/>
          <w:sz w:val="24"/>
          <w:szCs w:val="24"/>
        </w:rPr>
      </w:pPr>
    </w:p>
    <w:p w14:paraId="216400B4" w14:textId="0800FB2E" w:rsidR="00502A0E" w:rsidRDefault="00502A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ched are two raw data collected for testing.</w:t>
      </w:r>
    </w:p>
    <w:p w14:paraId="5EDDA417" w14:textId="150903EE" w:rsidR="00152141" w:rsidRPr="00A87D57" w:rsidRDefault="00152141" w:rsidP="001521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Pr="00152141">
        <w:rPr>
          <w:rFonts w:ascii="Times New Roman" w:hAnsi="Times New Roman" w:cs="Times New Roman"/>
          <w:sz w:val="24"/>
          <w:szCs w:val="24"/>
        </w:rPr>
        <w:t xml:space="preserve">Test Raw data 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xlsx]</w:t>
      </w:r>
    </w:p>
    <w:p w14:paraId="1EB426AF" w14:textId="1536FF13" w:rsidR="00502A0E" w:rsidRDefault="00502A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152141" w:rsidRPr="00152141">
        <w:rPr>
          <w:rFonts w:ascii="Times New Roman" w:hAnsi="Times New Roman" w:cs="Times New Roman"/>
          <w:sz w:val="24"/>
          <w:szCs w:val="24"/>
        </w:rPr>
        <w:t>Test Raw data 3</w:t>
      </w:r>
      <w:r w:rsidR="00152141">
        <w:rPr>
          <w:rFonts w:ascii="Times New Roman" w:hAnsi="Times New Roman" w:cs="Times New Roman"/>
          <w:sz w:val="24"/>
          <w:szCs w:val="24"/>
        </w:rPr>
        <w:t>.xlsx</w:t>
      </w:r>
      <w:r>
        <w:rPr>
          <w:rFonts w:ascii="Times New Roman" w:hAnsi="Times New Roman" w:cs="Times New Roman"/>
          <w:sz w:val="24"/>
          <w:szCs w:val="24"/>
        </w:rPr>
        <w:t>]</w:t>
      </w:r>
    </w:p>
    <w:p w14:paraId="10E697DB" w14:textId="77777777" w:rsidR="00152141" w:rsidRDefault="00152141">
      <w:pPr>
        <w:rPr>
          <w:rFonts w:ascii="Times New Roman" w:hAnsi="Times New Roman" w:cs="Times New Roman"/>
          <w:sz w:val="24"/>
          <w:szCs w:val="24"/>
        </w:rPr>
      </w:pPr>
    </w:p>
    <w:p w14:paraId="625CB6CB" w14:textId="102B60C8" w:rsidR="00345BAB" w:rsidRPr="00345BAB" w:rsidRDefault="00345BA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45BAB">
        <w:rPr>
          <w:rFonts w:ascii="Times New Roman" w:hAnsi="Times New Roman" w:cs="Times New Roman"/>
          <w:b/>
          <w:bCs/>
          <w:sz w:val="24"/>
          <w:szCs w:val="24"/>
        </w:rPr>
        <w:t>Target:</w:t>
      </w:r>
    </w:p>
    <w:p w14:paraId="29252DB6" w14:textId="722FE38B" w:rsidR="00345BAB" w:rsidRDefault="00345B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omate the </w:t>
      </w:r>
      <w:r w:rsidR="00B045E8">
        <w:rPr>
          <w:rFonts w:ascii="Times New Roman" w:hAnsi="Times New Roman" w:cs="Times New Roman"/>
          <w:sz w:val="24"/>
          <w:szCs w:val="24"/>
        </w:rPr>
        <w:t xml:space="preserve">data processing step by generating the [vehicleGroupData.csv] and </w:t>
      </w:r>
      <w:r w:rsidR="004C1F25">
        <w:rPr>
          <w:rFonts w:ascii="Times New Roman" w:hAnsi="Times New Roman" w:cs="Times New Roman"/>
          <w:sz w:val="24"/>
          <w:szCs w:val="24"/>
        </w:rPr>
        <w:t>prompt the instructor with average data.</w:t>
      </w:r>
    </w:p>
    <w:p w14:paraId="3EB342D3" w14:textId="77777777" w:rsidR="00345BAB" w:rsidRDefault="00345BAB">
      <w:pPr>
        <w:rPr>
          <w:rFonts w:ascii="Times New Roman" w:hAnsi="Times New Roman" w:cs="Times New Roman"/>
          <w:sz w:val="24"/>
          <w:szCs w:val="24"/>
        </w:rPr>
      </w:pPr>
    </w:p>
    <w:p w14:paraId="688C630D" w14:textId="2E4547E2" w:rsidR="00152141" w:rsidRPr="00345BAB" w:rsidRDefault="00345BA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45BAB">
        <w:rPr>
          <w:rFonts w:ascii="Times New Roman" w:hAnsi="Times New Roman" w:cs="Times New Roman"/>
          <w:b/>
          <w:bCs/>
          <w:sz w:val="24"/>
          <w:szCs w:val="24"/>
        </w:rPr>
        <w:t>Requirements:</w:t>
      </w:r>
    </w:p>
    <w:p w14:paraId="2F3B521E" w14:textId="5E4901F6" w:rsidR="002E19A1" w:rsidRDefault="002E19A1" w:rsidP="002E19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ehicle name</w:t>
      </w:r>
    </w:p>
    <w:p w14:paraId="58BC5BEB" w14:textId="5C9A8709" w:rsidR="00345BAB" w:rsidRDefault="002E19A1" w:rsidP="002E19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Raw data] column G -&gt; </w:t>
      </w:r>
      <w:r>
        <w:rPr>
          <w:rFonts w:ascii="Times New Roman" w:hAnsi="Times New Roman" w:cs="Times New Roman"/>
          <w:sz w:val="24"/>
          <w:szCs w:val="24"/>
        </w:rPr>
        <w:t>[vehicleGroupData.csv]</w:t>
      </w:r>
      <w:r>
        <w:rPr>
          <w:rFonts w:ascii="Times New Roman" w:hAnsi="Times New Roman" w:cs="Times New Roman"/>
          <w:sz w:val="24"/>
          <w:szCs w:val="24"/>
        </w:rPr>
        <w:t xml:space="preserve"> column A </w:t>
      </w:r>
    </w:p>
    <w:p w14:paraId="09F28034" w14:textId="65071D2C" w:rsidR="002E19A1" w:rsidRDefault="00FE376C" w:rsidP="002E19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hicle colour</w:t>
      </w:r>
    </w:p>
    <w:p w14:paraId="43B1C8D6" w14:textId="23EFE56A" w:rsidR="00FE376C" w:rsidRDefault="00FE376C" w:rsidP="00FE376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Raw data] column </w:t>
      </w:r>
      <w:r>
        <w:rPr>
          <w:rFonts w:ascii="Times New Roman" w:hAnsi="Times New Roman" w:cs="Times New Roman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 -&gt; [vehicleGroupData.csv] column </w:t>
      </w:r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84CE57" w14:textId="66E16959" w:rsidR="00FE376C" w:rsidRDefault="00FE376C" w:rsidP="00FE376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to convert from English name to associated colour number</w:t>
      </w:r>
    </w:p>
    <w:p w14:paraId="5F934684" w14:textId="253DB58A" w:rsidR="00FE376C" w:rsidRDefault="00107CA4" w:rsidP="00FE376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hicle feature</w:t>
      </w:r>
      <w:r w:rsidR="00DD36C9">
        <w:rPr>
          <w:rFonts w:ascii="Times New Roman" w:hAnsi="Times New Roman" w:cs="Times New Roman"/>
          <w:sz w:val="24"/>
          <w:szCs w:val="24"/>
        </w:rPr>
        <w:t xml:space="preserve"> average calculation</w:t>
      </w:r>
    </w:p>
    <w:p w14:paraId="7A25B67B" w14:textId="77777777" w:rsidR="00E663FE" w:rsidRDefault="00457D89" w:rsidP="00107CA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average </w:t>
      </w:r>
      <w:r w:rsidR="00E663FE">
        <w:rPr>
          <w:rFonts w:ascii="Times New Roman" w:hAnsi="Times New Roman" w:cs="Times New Roman"/>
          <w:sz w:val="24"/>
          <w:szCs w:val="24"/>
        </w:rPr>
        <w:t xml:space="preserve">in [Raw data] </w:t>
      </w:r>
      <w:r w:rsidR="00D30897">
        <w:rPr>
          <w:rFonts w:ascii="Times New Roman" w:hAnsi="Times New Roman" w:cs="Times New Roman"/>
          <w:sz w:val="24"/>
          <w:szCs w:val="24"/>
        </w:rPr>
        <w:t xml:space="preserve">of </w:t>
      </w:r>
    </w:p>
    <w:p w14:paraId="1DE4CC9C" w14:textId="26CD7224" w:rsidR="00D65579" w:rsidRDefault="00D65579" w:rsidP="00E663F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umn G (vehicle name length)</w:t>
      </w:r>
    </w:p>
    <w:p w14:paraId="60C67135" w14:textId="4EB20132" w:rsidR="00107CA4" w:rsidRDefault="00E663FE" w:rsidP="00E663F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umn K (facial recognition)</w:t>
      </w:r>
    </w:p>
    <w:p w14:paraId="54E69E1A" w14:textId="39A9A95B" w:rsidR="00E663FE" w:rsidRDefault="00B9349B" w:rsidP="00E663F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umn L (glasses)</w:t>
      </w:r>
    </w:p>
    <w:p w14:paraId="02FA11AB" w14:textId="089E08E2" w:rsidR="00B9349B" w:rsidRDefault="00B9349B" w:rsidP="00E663F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umn </w:t>
      </w:r>
      <w:r w:rsidR="003B446B">
        <w:rPr>
          <w:rFonts w:ascii="Times New Roman" w:hAnsi="Times New Roman" w:cs="Times New Roman"/>
          <w:sz w:val="24"/>
          <w:szCs w:val="24"/>
        </w:rPr>
        <w:t xml:space="preserve">M </w:t>
      </w:r>
      <w:r>
        <w:rPr>
          <w:rFonts w:ascii="Times New Roman" w:hAnsi="Times New Roman" w:cs="Times New Roman"/>
          <w:sz w:val="24"/>
          <w:szCs w:val="24"/>
        </w:rPr>
        <w:t>(</w:t>
      </w:r>
      <w:r w:rsidR="00FB18CF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anguages)</w:t>
      </w:r>
    </w:p>
    <w:p w14:paraId="35552597" w14:textId="07592403" w:rsidR="003B446B" w:rsidRDefault="003B446B" w:rsidP="00E663F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umn O (password)</w:t>
      </w:r>
    </w:p>
    <w:p w14:paraId="5443D128" w14:textId="50ED13B0" w:rsidR="003B446B" w:rsidRDefault="00FB18CF" w:rsidP="00E663F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lumn P (distance)</w:t>
      </w:r>
    </w:p>
    <w:p w14:paraId="4CF76FC8" w14:textId="005E72E4" w:rsidR="00FB18CF" w:rsidRDefault="00FB18CF" w:rsidP="00FB18C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those average value – rounded – to the instructor</w:t>
      </w:r>
    </w:p>
    <w:p w14:paraId="3DA0AAC5" w14:textId="698DCCD5" w:rsidR="00DD36C9" w:rsidRDefault="00DD36C9" w:rsidP="003558A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hicle feature assignment</w:t>
      </w:r>
      <w:r w:rsidR="003558A3">
        <w:rPr>
          <w:rFonts w:ascii="Times New Roman" w:hAnsi="Times New Roman" w:cs="Times New Roman"/>
          <w:sz w:val="24"/>
          <w:szCs w:val="24"/>
        </w:rPr>
        <w:t>, based on the average calculated</w:t>
      </w:r>
      <w:r w:rsidR="00E8513B">
        <w:rPr>
          <w:rFonts w:ascii="Times New Roman" w:hAnsi="Times New Roman" w:cs="Times New Roman"/>
          <w:sz w:val="24"/>
          <w:szCs w:val="24"/>
        </w:rPr>
        <w:t xml:space="preserve"> - </w:t>
      </w:r>
      <w:r w:rsidR="00E8513B">
        <w:rPr>
          <w:rFonts w:ascii="Times New Roman" w:hAnsi="Times New Roman" w:cs="Times New Roman"/>
          <w:sz w:val="24"/>
          <w:szCs w:val="24"/>
        </w:rPr>
        <w:t xml:space="preserve">[vehicleGroupData.csv] column </w:t>
      </w:r>
      <w:r w:rsidR="00E8513B">
        <w:rPr>
          <w:rFonts w:ascii="Times New Roman" w:hAnsi="Times New Roman" w:cs="Times New Roman"/>
          <w:sz w:val="24"/>
          <w:szCs w:val="24"/>
        </w:rPr>
        <w:t>C</w:t>
      </w:r>
    </w:p>
    <w:p w14:paraId="4D8DCE2E" w14:textId="332EB2C1" w:rsidR="003558A3" w:rsidRDefault="003558A3" w:rsidP="003558A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ams with number of members </w:t>
      </w:r>
      <w:r w:rsidR="00B52A2A">
        <w:rPr>
          <w:rFonts w:ascii="Times New Roman" w:hAnsi="Times New Roman" w:cs="Times New Roman"/>
          <w:sz w:val="24"/>
          <w:szCs w:val="24"/>
        </w:rPr>
        <w:t>≥</w:t>
      </w:r>
      <w:r w:rsidR="000A4A8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A4A87">
        <w:rPr>
          <w:rFonts w:ascii="Times New Roman" w:hAnsi="Times New Roman" w:cs="Times New Roman"/>
          <w:sz w:val="24"/>
          <w:szCs w:val="24"/>
        </w:rPr>
        <w:t>avg(</w:t>
      </w:r>
      <w:proofErr w:type="gramEnd"/>
      <w:r w:rsidR="000A4A87">
        <w:rPr>
          <w:rFonts w:ascii="Times New Roman" w:hAnsi="Times New Roman" w:cs="Times New Roman"/>
          <w:sz w:val="24"/>
          <w:szCs w:val="24"/>
        </w:rPr>
        <w:t xml:space="preserve">facial recognition) </w:t>
      </w:r>
      <w:r w:rsidR="000A4A87">
        <w:rPr>
          <w:rFonts w:ascii="Calibri" w:hAnsi="Calibri" w:cs="Calibri"/>
          <w:sz w:val="24"/>
          <w:szCs w:val="24"/>
        </w:rPr>
        <w:t>→</w:t>
      </w:r>
      <w:r w:rsidR="000A4A87">
        <w:rPr>
          <w:rFonts w:ascii="Times New Roman" w:hAnsi="Times New Roman" w:cs="Times New Roman"/>
          <w:sz w:val="24"/>
          <w:szCs w:val="24"/>
        </w:rPr>
        <w:t xml:space="preserve"> get facial recognition</w:t>
      </w:r>
      <w:r w:rsidR="00DE35ED">
        <w:rPr>
          <w:rFonts w:ascii="Times New Roman" w:hAnsi="Times New Roman" w:cs="Times New Roman"/>
          <w:sz w:val="24"/>
          <w:szCs w:val="24"/>
        </w:rPr>
        <w:t xml:space="preserve"> (code name: </w:t>
      </w:r>
      <w:proofErr w:type="spellStart"/>
      <w:r w:rsidR="00DE35ED">
        <w:rPr>
          <w:rFonts w:ascii="Times New Roman" w:hAnsi="Times New Roman" w:cs="Times New Roman"/>
          <w:sz w:val="24"/>
          <w:szCs w:val="24"/>
        </w:rPr>
        <w:t>facerecog</w:t>
      </w:r>
      <w:proofErr w:type="spellEnd"/>
      <w:r w:rsidR="00DE35ED">
        <w:rPr>
          <w:rFonts w:ascii="Times New Roman" w:hAnsi="Times New Roman" w:cs="Times New Roman"/>
          <w:sz w:val="24"/>
          <w:szCs w:val="24"/>
        </w:rPr>
        <w:t>)</w:t>
      </w:r>
    </w:p>
    <w:p w14:paraId="73ACE033" w14:textId="3732216B" w:rsidR="000A4A87" w:rsidRDefault="000A4A87" w:rsidP="000A4A8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s with number of members ≥ avg(</w:t>
      </w:r>
      <w:r w:rsidR="00433DC4">
        <w:rPr>
          <w:rFonts w:ascii="Times New Roman" w:hAnsi="Times New Roman" w:cs="Times New Roman"/>
          <w:sz w:val="24"/>
          <w:szCs w:val="24"/>
        </w:rPr>
        <w:t>glasses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Calibri" w:hAnsi="Calibri" w:cs="Calibri"/>
          <w:sz w:val="24"/>
          <w:szCs w:val="24"/>
        </w:rPr>
        <w:t>→</w:t>
      </w:r>
      <w:r>
        <w:rPr>
          <w:rFonts w:ascii="Times New Roman" w:hAnsi="Times New Roman" w:cs="Times New Roman"/>
          <w:sz w:val="24"/>
          <w:szCs w:val="24"/>
        </w:rPr>
        <w:t xml:space="preserve"> get </w:t>
      </w:r>
      <w:r w:rsidR="00227349">
        <w:rPr>
          <w:rFonts w:ascii="Times New Roman" w:hAnsi="Times New Roman" w:cs="Times New Roman"/>
          <w:sz w:val="24"/>
          <w:szCs w:val="24"/>
        </w:rPr>
        <w:t>visual assistance (code name: glasses)</w:t>
      </w:r>
    </w:p>
    <w:p w14:paraId="1938CDA8" w14:textId="340A6237" w:rsidR="00227349" w:rsidRDefault="00227349" w:rsidP="0022734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s with number of members ≥ avg(</w:t>
      </w:r>
      <w:r>
        <w:rPr>
          <w:rFonts w:ascii="Times New Roman" w:hAnsi="Times New Roman" w:cs="Times New Roman"/>
          <w:sz w:val="24"/>
          <w:szCs w:val="24"/>
        </w:rPr>
        <w:t>languages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Calibri" w:hAnsi="Calibri" w:cs="Calibri"/>
          <w:sz w:val="24"/>
          <w:szCs w:val="24"/>
        </w:rPr>
        <w:t>→</w:t>
      </w:r>
      <w:r>
        <w:rPr>
          <w:rFonts w:ascii="Times New Roman" w:hAnsi="Times New Roman" w:cs="Times New Roman"/>
          <w:sz w:val="24"/>
          <w:szCs w:val="24"/>
        </w:rPr>
        <w:t xml:space="preserve"> get </w:t>
      </w:r>
      <w:r w:rsidR="00D04E90">
        <w:rPr>
          <w:rFonts w:ascii="Times New Roman" w:hAnsi="Times New Roman" w:cs="Times New Roman"/>
          <w:sz w:val="24"/>
          <w:szCs w:val="24"/>
        </w:rPr>
        <w:t>Inter car communication (code name: language)</w:t>
      </w:r>
    </w:p>
    <w:p w14:paraId="0D6699B2" w14:textId="1A45D3F6" w:rsidR="00D04E90" w:rsidRDefault="00D04E90" w:rsidP="00D04E9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ams with number of members </w:t>
      </w:r>
      <w:r w:rsidR="003D2178">
        <w:rPr>
          <w:rFonts w:ascii="Times New Roman" w:hAnsi="Times New Roman" w:cs="Times New Roman"/>
          <w:sz w:val="24"/>
          <w:szCs w:val="24"/>
        </w:rPr>
        <w:t>≤</w:t>
      </w:r>
      <w:r>
        <w:rPr>
          <w:rFonts w:ascii="Times New Roman" w:hAnsi="Times New Roman" w:cs="Times New Roman"/>
          <w:sz w:val="24"/>
          <w:szCs w:val="24"/>
        </w:rPr>
        <w:t xml:space="preserve"> avg(</w:t>
      </w:r>
      <w:r w:rsidR="003D2178">
        <w:rPr>
          <w:rFonts w:ascii="Times New Roman" w:hAnsi="Times New Roman" w:cs="Times New Roman"/>
          <w:sz w:val="24"/>
          <w:szCs w:val="24"/>
        </w:rPr>
        <w:t>password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Calibri" w:hAnsi="Calibri" w:cs="Calibri"/>
          <w:sz w:val="24"/>
          <w:szCs w:val="24"/>
        </w:rPr>
        <w:t>→</w:t>
      </w:r>
      <w:r>
        <w:rPr>
          <w:rFonts w:ascii="Times New Roman" w:hAnsi="Times New Roman" w:cs="Times New Roman"/>
          <w:sz w:val="24"/>
          <w:szCs w:val="24"/>
        </w:rPr>
        <w:t xml:space="preserve"> get </w:t>
      </w:r>
      <w:r w:rsidR="003D2178">
        <w:rPr>
          <w:rFonts w:ascii="Times New Roman" w:hAnsi="Times New Roman" w:cs="Times New Roman"/>
          <w:sz w:val="24"/>
          <w:szCs w:val="24"/>
        </w:rPr>
        <w:t>anti-theft (code name: password)</w:t>
      </w:r>
    </w:p>
    <w:p w14:paraId="03E13899" w14:textId="79AE19D2" w:rsidR="003D2178" w:rsidRDefault="003D2178" w:rsidP="003D217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ams with </w:t>
      </w:r>
      <w:r w:rsidR="00FB5AD3">
        <w:rPr>
          <w:rFonts w:ascii="Times New Roman" w:hAnsi="Times New Roman" w:cs="Times New Roman"/>
          <w:sz w:val="24"/>
          <w:szCs w:val="24"/>
        </w:rPr>
        <w:t>distance</w:t>
      </w:r>
      <w:r>
        <w:rPr>
          <w:rFonts w:ascii="Times New Roman" w:hAnsi="Times New Roman" w:cs="Times New Roman"/>
          <w:sz w:val="24"/>
          <w:szCs w:val="24"/>
        </w:rPr>
        <w:t xml:space="preserve"> ≥ avg(</w:t>
      </w:r>
      <w:r w:rsidR="00FB5AD3">
        <w:rPr>
          <w:rFonts w:ascii="Times New Roman" w:hAnsi="Times New Roman" w:cs="Times New Roman"/>
          <w:sz w:val="24"/>
          <w:szCs w:val="24"/>
        </w:rPr>
        <w:t>distance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Calibri" w:hAnsi="Calibri" w:cs="Calibri"/>
          <w:sz w:val="24"/>
          <w:szCs w:val="24"/>
        </w:rPr>
        <w:t>→</w:t>
      </w:r>
      <w:r>
        <w:rPr>
          <w:rFonts w:ascii="Times New Roman" w:hAnsi="Times New Roman" w:cs="Times New Roman"/>
          <w:sz w:val="24"/>
          <w:szCs w:val="24"/>
        </w:rPr>
        <w:t xml:space="preserve"> get </w:t>
      </w:r>
      <w:r w:rsidR="00752131">
        <w:rPr>
          <w:rFonts w:ascii="Times New Roman" w:hAnsi="Times New Roman" w:cs="Times New Roman"/>
          <w:sz w:val="24"/>
          <w:szCs w:val="24"/>
        </w:rPr>
        <w:t>EEEV (code name: distance)</w:t>
      </w:r>
    </w:p>
    <w:p w14:paraId="7B7CC40A" w14:textId="1EFAB8FE" w:rsidR="000A4A87" w:rsidRPr="003558A3" w:rsidRDefault="00E04069" w:rsidP="003558A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eams with number of </w:t>
      </w:r>
      <w:r w:rsidR="0084058B">
        <w:rPr>
          <w:rFonts w:ascii="Times New Roman" w:hAnsi="Times New Roman" w:cs="Times New Roman"/>
          <w:sz w:val="24"/>
          <w:szCs w:val="24"/>
        </w:rPr>
        <w:t>non-</w:t>
      </w:r>
      <w:r>
        <w:rPr>
          <w:rFonts w:ascii="Times New Roman" w:hAnsi="Times New Roman" w:cs="Times New Roman"/>
          <w:sz w:val="24"/>
          <w:szCs w:val="24"/>
        </w:rPr>
        <w:t xml:space="preserve">male </w:t>
      </w:r>
      <w:r>
        <w:rPr>
          <w:rFonts w:ascii="Times New Roman" w:hAnsi="Times New Roman" w:cs="Times New Roman"/>
          <w:sz w:val="24"/>
          <w:szCs w:val="24"/>
        </w:rPr>
        <w:t>members</w:t>
      </w:r>
      <w:r w:rsidR="0084058B">
        <w:rPr>
          <w:rFonts w:ascii="Times New Roman" w:hAnsi="Times New Roman" w:cs="Times New Roman"/>
          <w:sz w:val="24"/>
          <w:szCs w:val="24"/>
        </w:rPr>
        <w:t xml:space="preserve"> ≤ 2 </w:t>
      </w:r>
      <w:r w:rsidR="0084058B">
        <w:rPr>
          <w:rFonts w:ascii="Calibri" w:hAnsi="Calibri" w:cs="Calibri"/>
          <w:sz w:val="24"/>
          <w:szCs w:val="24"/>
        </w:rPr>
        <w:t>→</w:t>
      </w:r>
      <w:r w:rsidR="0084058B">
        <w:rPr>
          <w:rFonts w:ascii="Times New Roman" w:hAnsi="Times New Roman" w:cs="Times New Roman"/>
          <w:sz w:val="24"/>
          <w:szCs w:val="24"/>
        </w:rPr>
        <w:t xml:space="preserve"> get a male label (code name: male)</w:t>
      </w:r>
    </w:p>
    <w:sectPr w:rsidR="000A4A87" w:rsidRPr="003558A3" w:rsidSect="003A43C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0142C20"/>
    <w:multiLevelType w:val="hybridMultilevel"/>
    <w:tmpl w:val="03C2986C"/>
    <w:lvl w:ilvl="0" w:tplc="07BE6D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89719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1NjW2sDAyNLM0sDBV0lEKTi0uzszPAykwrAUAXzXFMCwAAAA="/>
  </w:docVars>
  <w:rsids>
    <w:rsidRoot w:val="00C04ED7"/>
    <w:rsid w:val="000A4A87"/>
    <w:rsid w:val="00107CA4"/>
    <w:rsid w:val="00152141"/>
    <w:rsid w:val="00227349"/>
    <w:rsid w:val="002E19A1"/>
    <w:rsid w:val="00345BAB"/>
    <w:rsid w:val="003558A3"/>
    <w:rsid w:val="003A43C7"/>
    <w:rsid w:val="003B446B"/>
    <w:rsid w:val="003D2178"/>
    <w:rsid w:val="00403AD7"/>
    <w:rsid w:val="004150D9"/>
    <w:rsid w:val="00433DC4"/>
    <w:rsid w:val="00457D89"/>
    <w:rsid w:val="004C0B1A"/>
    <w:rsid w:val="004C1F25"/>
    <w:rsid w:val="00502A0E"/>
    <w:rsid w:val="00540D6A"/>
    <w:rsid w:val="0056150C"/>
    <w:rsid w:val="007401C4"/>
    <w:rsid w:val="00752131"/>
    <w:rsid w:val="00783A79"/>
    <w:rsid w:val="007D28C1"/>
    <w:rsid w:val="0084058B"/>
    <w:rsid w:val="0099480C"/>
    <w:rsid w:val="00A12AA8"/>
    <w:rsid w:val="00A87D57"/>
    <w:rsid w:val="00B045E8"/>
    <w:rsid w:val="00B52A2A"/>
    <w:rsid w:val="00B9349B"/>
    <w:rsid w:val="00C04ED7"/>
    <w:rsid w:val="00D04E90"/>
    <w:rsid w:val="00D30897"/>
    <w:rsid w:val="00D65579"/>
    <w:rsid w:val="00DD36C9"/>
    <w:rsid w:val="00DE35ED"/>
    <w:rsid w:val="00E04069"/>
    <w:rsid w:val="00E663FE"/>
    <w:rsid w:val="00E8513B"/>
    <w:rsid w:val="00FB18CF"/>
    <w:rsid w:val="00FB5AD3"/>
    <w:rsid w:val="00FE3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31056"/>
  <w15:chartTrackingRefBased/>
  <w15:docId w15:val="{675B61DC-B509-4ED8-A208-728E7A4AD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8C1"/>
  </w:style>
  <w:style w:type="paragraph" w:styleId="Heading1">
    <w:name w:val="heading 1"/>
    <w:basedOn w:val="Normal"/>
    <w:next w:val="Normal"/>
    <w:link w:val="Heading1Char"/>
    <w:uiPriority w:val="9"/>
    <w:qFormat/>
    <w:rsid w:val="007D28C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28C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28C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28C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28C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28C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28C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8C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8C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28C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28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28C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28C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28C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28C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28C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8C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8C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D28C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28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28C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28C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ListParagraph">
    <w:name w:val="List Paragraph"/>
    <w:basedOn w:val="Normal"/>
    <w:uiPriority w:val="34"/>
    <w:qFormat/>
    <w:rsid w:val="007D28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D28C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28C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28C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28C1"/>
    <w:rPr>
      <w:i/>
      <w:iCs/>
      <w:color w:val="2F5496" w:themeColor="accent1" w:themeShade="BF"/>
    </w:rPr>
  </w:style>
  <w:style w:type="character" w:styleId="IntenseEmphasis">
    <w:name w:val="Intense Emphasis"/>
    <w:basedOn w:val="DefaultParagraphFont"/>
    <w:uiPriority w:val="21"/>
    <w:qFormat/>
    <w:rsid w:val="007D28C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D28C1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502A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2A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forms.office.com/r/T2frmSyd8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2013 - 2022 Theme">
  <a:themeElements>
    <a:clrScheme name="Office 2013 - 202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013 - 2022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2013 - 2022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2013 - 2022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17</Words>
  <Characters>1240</Characters>
  <Application>Microsoft Office Word</Application>
  <DocSecurity>0</DocSecurity>
  <Lines>10</Lines>
  <Paragraphs>2</Paragraphs>
  <ScaleCrop>false</ScaleCrop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Jiang</dc:creator>
  <cp:keywords/>
  <dc:description/>
  <cp:lastModifiedBy>Albert Jiang</cp:lastModifiedBy>
  <cp:revision>33</cp:revision>
  <dcterms:created xsi:type="dcterms:W3CDTF">2024-09-11T13:36:00Z</dcterms:created>
  <dcterms:modified xsi:type="dcterms:W3CDTF">2024-09-11T14:05:00Z</dcterms:modified>
</cp:coreProperties>
</file>